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DDB2FC" w14:textId="7BC5CDF7" w:rsidR="00D82007" w:rsidRPr="000C0A49" w:rsidRDefault="00B06E66" w:rsidP="009D2DC1">
      <w:pPr>
        <w:pStyle w:val="Title"/>
        <w:jc w:val="center"/>
        <w:rPr>
          <w:rFonts w:ascii="Finale Lyrics" w:hAnsi="Finale Lyrics"/>
          <w:sz w:val="48"/>
          <w:szCs w:val="48"/>
        </w:rPr>
      </w:pPr>
      <w:r w:rsidRPr="000C0A49">
        <w:rPr>
          <w:rFonts w:ascii="Finale Lyrics" w:hAnsi="Finale Lyrics"/>
          <w:sz w:val="48"/>
          <w:szCs w:val="48"/>
        </w:rPr>
        <w:t xml:space="preserve">BUSMEA </w:t>
      </w:r>
      <w:r w:rsidR="00CF6946">
        <w:rPr>
          <w:rFonts w:ascii="Finale Lyrics" w:hAnsi="Finale Lyrics"/>
          <w:sz w:val="48"/>
          <w:szCs w:val="48"/>
        </w:rPr>
        <w:t xml:space="preserve">2020/2021 </w:t>
      </w:r>
      <w:r w:rsidRPr="000C0A49">
        <w:rPr>
          <w:rFonts w:ascii="Finale Lyrics" w:hAnsi="Finale Lyrics"/>
          <w:sz w:val="48"/>
          <w:szCs w:val="48"/>
        </w:rPr>
        <w:t>Membership Form</w:t>
      </w:r>
    </w:p>
    <w:p w14:paraId="2928527A" w14:textId="77777777" w:rsidR="00B06E66" w:rsidRPr="000C0A49" w:rsidRDefault="00B06E66" w:rsidP="00B06E66">
      <w:pPr>
        <w:rPr>
          <w:rFonts w:ascii="Finale Lyrics" w:hAnsi="Finale Lyrics"/>
        </w:rPr>
      </w:pPr>
    </w:p>
    <w:p w14:paraId="0AF0DF80" w14:textId="6DBFCEC6" w:rsidR="00B06E66" w:rsidRPr="000C0A49" w:rsidRDefault="00B06E66" w:rsidP="0027662A">
      <w:pPr>
        <w:spacing w:line="360" w:lineRule="auto"/>
        <w:rPr>
          <w:rFonts w:ascii="Finale Lyrics" w:hAnsi="Finale Lyrics"/>
          <w:sz w:val="26"/>
          <w:szCs w:val="26"/>
        </w:rPr>
      </w:pPr>
      <w:r w:rsidRPr="000C0A49">
        <w:rPr>
          <w:rFonts w:ascii="Finale Lyrics" w:hAnsi="Finale Lyrics"/>
          <w:b/>
          <w:sz w:val="26"/>
          <w:szCs w:val="26"/>
        </w:rPr>
        <w:t>Name</w:t>
      </w:r>
      <w:r w:rsidR="000A6DBC" w:rsidRPr="000C0A49">
        <w:rPr>
          <w:rFonts w:ascii="Finale Lyrics" w:hAnsi="Finale Lyrics"/>
          <w:b/>
          <w:sz w:val="26"/>
          <w:szCs w:val="26"/>
        </w:rPr>
        <w:t>:</w:t>
      </w:r>
      <w:r w:rsidR="00441937" w:rsidRPr="000C0A49">
        <w:rPr>
          <w:rFonts w:ascii="Finale Lyrics" w:hAnsi="Finale Lyrics"/>
          <w:sz w:val="26"/>
          <w:szCs w:val="26"/>
        </w:rPr>
        <w:t xml:space="preserve"> _______________________________________</w:t>
      </w:r>
    </w:p>
    <w:p w14:paraId="7E73568A" w14:textId="30AEAB18" w:rsidR="00B06E66" w:rsidRPr="000C0A49" w:rsidRDefault="4EA75F39" w:rsidP="4EA75F39">
      <w:pPr>
        <w:spacing w:line="360" w:lineRule="auto"/>
        <w:rPr>
          <w:rFonts w:ascii="Finale Lyrics" w:hAnsi="Finale Lyrics"/>
          <w:sz w:val="26"/>
          <w:szCs w:val="26"/>
        </w:rPr>
      </w:pPr>
      <w:r w:rsidRPr="4EA75F39">
        <w:rPr>
          <w:rFonts w:ascii="Finale Lyrics" w:hAnsi="Finale Lyrics"/>
          <w:b/>
          <w:bCs/>
          <w:sz w:val="26"/>
          <w:szCs w:val="26"/>
        </w:rPr>
        <w:t xml:space="preserve">Stream (current or anticipated):      </w:t>
      </w:r>
      <w:r w:rsidRPr="4EA75F39">
        <w:rPr>
          <w:rFonts w:ascii="Finale Lyrics" w:hAnsi="Finale Lyrics"/>
          <w:sz w:val="26"/>
          <w:szCs w:val="26"/>
        </w:rPr>
        <w:t>Instrumental                 Choral                Elementary                Honours/Performance</w:t>
      </w:r>
    </w:p>
    <w:p w14:paraId="29CBEE23" w14:textId="77777777" w:rsidR="000A6DBC" w:rsidRPr="000C0A49" w:rsidRDefault="000A6DBC" w:rsidP="0027662A">
      <w:pPr>
        <w:spacing w:line="360" w:lineRule="auto"/>
        <w:rPr>
          <w:rFonts w:ascii="Finale Lyrics" w:hAnsi="Finale Lyrics"/>
          <w:sz w:val="26"/>
          <w:szCs w:val="26"/>
        </w:rPr>
      </w:pPr>
      <w:r w:rsidRPr="000C0A49">
        <w:rPr>
          <w:rFonts w:ascii="Finale Lyrics" w:hAnsi="Finale Lyrics"/>
          <w:b/>
          <w:sz w:val="26"/>
          <w:szCs w:val="26"/>
        </w:rPr>
        <w:t>Year:</w:t>
      </w:r>
      <w:r w:rsidR="00441937" w:rsidRPr="000C0A49">
        <w:rPr>
          <w:rFonts w:ascii="Finale Lyrics" w:hAnsi="Finale Lyrics"/>
          <w:sz w:val="26"/>
          <w:szCs w:val="26"/>
        </w:rPr>
        <w:t xml:space="preserve"> ________</w:t>
      </w:r>
    </w:p>
    <w:p w14:paraId="0F7B6DE3" w14:textId="3CB0D9A2" w:rsidR="000A6DBC" w:rsidRPr="000C0A49" w:rsidRDefault="002460EE" w:rsidP="00305B50">
      <w:pPr>
        <w:spacing w:line="480" w:lineRule="auto"/>
        <w:rPr>
          <w:rFonts w:ascii="Finale Lyrics" w:hAnsi="Finale Lyrics"/>
          <w:sz w:val="26"/>
          <w:szCs w:val="26"/>
        </w:rPr>
      </w:pPr>
      <w:r>
        <w:rPr>
          <w:rFonts w:ascii="Finale Lyrics" w:hAnsi="Finale Lyrics"/>
          <w:b/>
          <w:sz w:val="26"/>
          <w:szCs w:val="26"/>
        </w:rPr>
        <w:t xml:space="preserve">BU </w:t>
      </w:r>
      <w:r w:rsidR="000A6DBC" w:rsidRPr="000C0A49">
        <w:rPr>
          <w:rFonts w:ascii="Finale Lyrics" w:hAnsi="Finale Lyrics"/>
          <w:b/>
          <w:sz w:val="26"/>
          <w:szCs w:val="26"/>
        </w:rPr>
        <w:t>Email:</w:t>
      </w:r>
      <w:r w:rsidR="00441937" w:rsidRPr="000C0A49">
        <w:rPr>
          <w:rFonts w:ascii="Finale Lyrics" w:hAnsi="Finale Lyrics"/>
          <w:sz w:val="26"/>
          <w:szCs w:val="26"/>
        </w:rPr>
        <w:t xml:space="preserve"> __________________</w:t>
      </w:r>
      <w:r w:rsidR="000C0A49" w:rsidRPr="000C0A49">
        <w:rPr>
          <w:rFonts w:ascii="Finale Lyrics" w:hAnsi="Finale Lyrics"/>
          <w:sz w:val="26"/>
          <w:szCs w:val="26"/>
        </w:rPr>
        <w:t>__________</w:t>
      </w:r>
      <w:r w:rsidR="00441937" w:rsidRPr="000C0A49">
        <w:rPr>
          <w:rFonts w:ascii="Finale Lyrics" w:hAnsi="Finale Lyrics"/>
          <w:sz w:val="26"/>
          <w:szCs w:val="26"/>
        </w:rPr>
        <w:t>_________________</w:t>
      </w:r>
    </w:p>
    <w:p w14:paraId="196005C0" w14:textId="6AAA634B" w:rsidR="0027662A" w:rsidRPr="000C0A49" w:rsidRDefault="0027662A" w:rsidP="0027662A">
      <w:pPr>
        <w:spacing w:line="360" w:lineRule="auto"/>
        <w:rPr>
          <w:rFonts w:ascii="Finale Lyrics" w:hAnsi="Finale Lyrics"/>
          <w:sz w:val="26"/>
          <w:szCs w:val="26"/>
        </w:rPr>
      </w:pPr>
      <w:r w:rsidRPr="000C0A49">
        <w:rPr>
          <w:rFonts w:ascii="Finale Lyrics" w:hAnsi="Finale Lyrics"/>
          <w:sz w:val="26"/>
          <w:szCs w:val="26"/>
        </w:rPr>
        <w:t>BUSMEA members receive:</w:t>
      </w:r>
    </w:p>
    <w:p w14:paraId="13C94343" w14:textId="687BE0BB" w:rsidR="0027662A" w:rsidRPr="000C0A49" w:rsidRDefault="00305B50" w:rsidP="0027662A">
      <w:pPr>
        <w:pStyle w:val="ListParagraph"/>
        <w:numPr>
          <w:ilvl w:val="0"/>
          <w:numId w:val="1"/>
        </w:numPr>
        <w:spacing w:line="360" w:lineRule="auto"/>
        <w:rPr>
          <w:rFonts w:ascii="Finale Lyrics" w:hAnsi="Finale Lyrics"/>
          <w:sz w:val="26"/>
          <w:szCs w:val="26"/>
        </w:rPr>
      </w:pPr>
      <w:r w:rsidRPr="000C0A49">
        <w:rPr>
          <w:rFonts w:ascii="Finale Lyrics" w:hAnsi="Finale Lyrics"/>
          <w:sz w:val="26"/>
          <w:szCs w:val="26"/>
        </w:rPr>
        <w:t>Free admission to</w:t>
      </w:r>
      <w:r w:rsidR="0027662A" w:rsidRPr="000C0A49">
        <w:rPr>
          <w:rFonts w:ascii="Finale Lyrics" w:hAnsi="Finale Lyrics"/>
          <w:sz w:val="26"/>
          <w:szCs w:val="26"/>
        </w:rPr>
        <w:t xml:space="preserve"> all clinics</w:t>
      </w:r>
    </w:p>
    <w:p w14:paraId="2B2610C5" w14:textId="77777777" w:rsidR="0027662A" w:rsidRPr="000C0A49" w:rsidRDefault="0027662A" w:rsidP="0027662A">
      <w:pPr>
        <w:pStyle w:val="ListParagraph"/>
        <w:numPr>
          <w:ilvl w:val="0"/>
          <w:numId w:val="1"/>
        </w:numPr>
        <w:spacing w:line="360" w:lineRule="auto"/>
        <w:rPr>
          <w:rFonts w:ascii="Finale Lyrics" w:hAnsi="Finale Lyrics"/>
          <w:sz w:val="26"/>
          <w:szCs w:val="26"/>
        </w:rPr>
      </w:pPr>
      <w:r w:rsidRPr="000C0A49">
        <w:rPr>
          <w:rFonts w:ascii="Finale Lyrics" w:hAnsi="Finale Lyrics"/>
          <w:sz w:val="26"/>
          <w:szCs w:val="26"/>
        </w:rPr>
        <w:t>Reduced fee for Da Capo (annual music education conference hosted by BUSMEA)</w:t>
      </w:r>
    </w:p>
    <w:p w14:paraId="67FB407F" w14:textId="67C301E7" w:rsidR="00DC33B6" w:rsidRPr="00DC33B6" w:rsidRDefault="00DC33B6" w:rsidP="00DC33B6">
      <w:pPr>
        <w:pStyle w:val="ListParagraph"/>
        <w:numPr>
          <w:ilvl w:val="0"/>
          <w:numId w:val="1"/>
        </w:numPr>
        <w:spacing w:line="360" w:lineRule="auto"/>
        <w:rPr>
          <w:rFonts w:ascii="Finale Lyrics" w:hAnsi="Finale Lyrics"/>
          <w:sz w:val="26"/>
          <w:szCs w:val="26"/>
        </w:rPr>
      </w:pPr>
      <w:r w:rsidRPr="000C0A49">
        <w:rPr>
          <w:rFonts w:ascii="Finale Lyrics" w:hAnsi="Finale Lyrics"/>
          <w:sz w:val="26"/>
          <w:szCs w:val="26"/>
        </w:rPr>
        <w:t>Opportunity to join a provincial organization</w:t>
      </w:r>
    </w:p>
    <w:p w14:paraId="2E2DDBE1" w14:textId="04089E27" w:rsidR="00B3516B" w:rsidRPr="000C0A49" w:rsidRDefault="00DC33B6" w:rsidP="00B3516B">
      <w:pPr>
        <w:pStyle w:val="ListParagraph"/>
        <w:numPr>
          <w:ilvl w:val="0"/>
          <w:numId w:val="1"/>
        </w:numPr>
        <w:spacing w:line="360" w:lineRule="auto"/>
        <w:rPr>
          <w:rFonts w:ascii="Finale Lyrics" w:hAnsi="Finale Lyrics"/>
          <w:sz w:val="26"/>
          <w:szCs w:val="26"/>
        </w:rPr>
      </w:pPr>
      <w:r>
        <w:rPr>
          <w:rFonts w:ascii="Finale Lyrics" w:hAnsi="Finale Lyrics"/>
          <w:sz w:val="26"/>
          <w:szCs w:val="26"/>
        </w:rPr>
        <w:t xml:space="preserve">Greater connection to the music education community! </w:t>
      </w:r>
    </w:p>
    <w:p w14:paraId="305900CF" w14:textId="0E53562E" w:rsidR="00B3516B" w:rsidRPr="000C0A49" w:rsidRDefault="4EA75F39" w:rsidP="4EA75F39">
      <w:pPr>
        <w:spacing w:line="480" w:lineRule="auto"/>
        <w:rPr>
          <w:rFonts w:ascii="Finale Lyrics" w:hAnsi="Finale Lyrics"/>
          <w:sz w:val="26"/>
          <w:szCs w:val="26"/>
        </w:rPr>
      </w:pPr>
      <w:r w:rsidRPr="4EA75F39">
        <w:rPr>
          <w:rFonts w:ascii="Finale Lyrics" w:hAnsi="Finale Lyrics"/>
          <w:sz w:val="26"/>
          <w:szCs w:val="26"/>
        </w:rPr>
        <w:t>__________________________________________________________________</w:t>
      </w:r>
    </w:p>
    <w:p w14:paraId="2A0016E2" w14:textId="6349D0EC" w:rsidR="005A58FF" w:rsidRDefault="00B3516B" w:rsidP="00B3516B">
      <w:pPr>
        <w:spacing w:line="360" w:lineRule="auto"/>
        <w:rPr>
          <w:rFonts w:ascii="Finale Lyrics" w:hAnsi="Finale Lyrics"/>
          <w:b/>
          <w:sz w:val="26"/>
          <w:szCs w:val="26"/>
        </w:rPr>
      </w:pPr>
      <w:r w:rsidRPr="000C0A49">
        <w:rPr>
          <w:rFonts w:ascii="Finale Lyrics" w:hAnsi="Finale Lyrics"/>
          <w:b/>
          <w:sz w:val="26"/>
          <w:szCs w:val="26"/>
        </w:rPr>
        <w:t xml:space="preserve">Payment </w:t>
      </w:r>
      <w:r w:rsidR="00EA2417">
        <w:rPr>
          <w:rFonts w:ascii="Finale Lyrics" w:hAnsi="Finale Lyrics"/>
          <w:b/>
          <w:sz w:val="26"/>
          <w:szCs w:val="26"/>
        </w:rPr>
        <w:t>(E-Transfer Only)</w:t>
      </w:r>
    </w:p>
    <w:p w14:paraId="192B2D4D" w14:textId="5166D467" w:rsidR="000C0A49" w:rsidRPr="000C0A49" w:rsidRDefault="000C0A49" w:rsidP="00B3516B">
      <w:pPr>
        <w:spacing w:line="360" w:lineRule="auto"/>
        <w:rPr>
          <w:rFonts w:ascii="Finale Lyrics" w:hAnsi="Finale Lyrics"/>
          <w:b/>
          <w:sz w:val="26"/>
          <w:szCs w:val="26"/>
        </w:rPr>
      </w:pPr>
      <w:r w:rsidRPr="000C0A49">
        <w:rPr>
          <w:rFonts w:ascii="Finale Lyrics" w:hAnsi="Finale Lyrics"/>
          <w:b/>
          <w:sz w:val="26"/>
          <w:szCs w:val="26"/>
        </w:rPr>
        <w:t>BUSMEA Membership</w:t>
      </w:r>
    </w:p>
    <w:p w14:paraId="1C616413" w14:textId="71789532" w:rsidR="000C0A49" w:rsidRPr="005A58FF" w:rsidRDefault="4EA75F39" w:rsidP="4EA75F39">
      <w:pPr>
        <w:spacing w:line="360" w:lineRule="auto"/>
        <w:rPr>
          <w:rFonts w:ascii="Finale Lyrics" w:hAnsi="Finale Lyrics"/>
          <w:sz w:val="26"/>
          <w:szCs w:val="26"/>
        </w:rPr>
      </w:pPr>
      <w:r w:rsidRPr="4EA75F39">
        <w:rPr>
          <w:rFonts w:ascii="Finale Lyrics" w:hAnsi="Finale Lyrics"/>
          <w:sz w:val="26"/>
          <w:szCs w:val="26"/>
        </w:rPr>
        <w:t>Regular: $</w:t>
      </w:r>
      <w:r w:rsidR="00D057EE">
        <w:rPr>
          <w:rFonts w:ascii="Finale Lyrics" w:hAnsi="Finale Lyrics"/>
          <w:sz w:val="26"/>
          <w:szCs w:val="26"/>
        </w:rPr>
        <w:t>5</w:t>
      </w:r>
      <w:r w:rsidRPr="4EA75F39">
        <w:rPr>
          <w:rFonts w:ascii="Finale Lyrics" w:hAnsi="Finale Lyrics"/>
          <w:sz w:val="26"/>
          <w:szCs w:val="26"/>
        </w:rPr>
        <w:t xml:space="preserve"> _____</w:t>
      </w:r>
      <w:r w:rsidR="00D057EE">
        <w:rPr>
          <w:rFonts w:ascii="Finale Lyrics" w:hAnsi="Finale Lyrics"/>
          <w:sz w:val="26"/>
          <w:szCs w:val="26"/>
        </w:rPr>
        <w:t xml:space="preserve"> (membership with provincial organization)</w:t>
      </w:r>
      <w:r w:rsidR="00176637">
        <w:rPr>
          <w:rFonts w:ascii="Finale Lyrics" w:hAnsi="Finale Lyrics"/>
          <w:sz w:val="26"/>
          <w:szCs w:val="26"/>
        </w:rPr>
        <w:br/>
        <w:t>Security Answer (for E-Transfer): ___________</w:t>
      </w:r>
    </w:p>
    <w:p w14:paraId="6C4007DE" w14:textId="6E3BD725" w:rsidR="000C1895" w:rsidRPr="005A3CFA" w:rsidRDefault="00D057EE" w:rsidP="00D057EE">
      <w:pPr>
        <w:spacing w:line="360" w:lineRule="auto"/>
        <w:rPr>
          <w:rFonts w:ascii="Finale Lyrics" w:hAnsi="Finale Lyrics" w:cs="Calibri"/>
          <w:color w:val="0563C1"/>
          <w:u w:val="single"/>
          <w:shd w:val="clear" w:color="auto" w:fill="FFFFFF"/>
        </w:rPr>
      </w:pPr>
      <w:r w:rsidRPr="4EA75F39">
        <w:rPr>
          <w:rFonts w:ascii="Finale Lyrics" w:hAnsi="Finale Lyrics"/>
          <w:sz w:val="26"/>
          <w:szCs w:val="26"/>
        </w:rPr>
        <w:t>Provincial Association</w:t>
      </w:r>
      <w:r w:rsidR="00212EDF">
        <w:rPr>
          <w:rFonts w:ascii="Finale Lyrics" w:hAnsi="Finale Lyrics"/>
          <w:sz w:val="26"/>
          <w:szCs w:val="26"/>
        </w:rPr>
        <w:t xml:space="preserve"> (please put a checkmark beside the association</w:t>
      </w:r>
      <w:r w:rsidR="00A25BD3">
        <w:rPr>
          <w:rFonts w:ascii="Finale Lyrics" w:hAnsi="Finale Lyrics"/>
          <w:sz w:val="26"/>
          <w:szCs w:val="26"/>
        </w:rPr>
        <w:t>(</w:t>
      </w:r>
      <w:r w:rsidR="00212EDF">
        <w:rPr>
          <w:rFonts w:ascii="Finale Lyrics" w:hAnsi="Finale Lyrics"/>
          <w:sz w:val="26"/>
          <w:szCs w:val="26"/>
        </w:rPr>
        <w:t>s</w:t>
      </w:r>
      <w:r w:rsidR="00A25BD3">
        <w:rPr>
          <w:rFonts w:ascii="Finale Lyrics" w:hAnsi="Finale Lyrics"/>
          <w:sz w:val="26"/>
          <w:szCs w:val="26"/>
        </w:rPr>
        <w:t>)</w:t>
      </w:r>
      <w:r w:rsidR="00212EDF">
        <w:rPr>
          <w:rFonts w:ascii="Finale Lyrics" w:hAnsi="Finale Lyrics"/>
          <w:sz w:val="26"/>
          <w:szCs w:val="26"/>
        </w:rPr>
        <w:t xml:space="preserve"> you are a member of)</w:t>
      </w:r>
      <w:r w:rsidRPr="4EA75F39">
        <w:rPr>
          <w:rFonts w:ascii="Finale Lyrics" w:hAnsi="Finale Lyrics"/>
          <w:sz w:val="26"/>
          <w:szCs w:val="26"/>
        </w:rPr>
        <w:t>:   MBA</w:t>
      </w:r>
      <w:r w:rsidR="00155C26">
        <w:rPr>
          <w:rFonts w:ascii="Finale Lyrics" w:hAnsi="Finale Lyrics"/>
          <w:sz w:val="26"/>
          <w:szCs w:val="26"/>
        </w:rPr>
        <w:t>___</w:t>
      </w:r>
      <w:r w:rsidRPr="4EA75F39">
        <w:rPr>
          <w:rFonts w:ascii="Finale Lyrics" w:hAnsi="Finale Lyrics"/>
          <w:sz w:val="26"/>
          <w:szCs w:val="26"/>
        </w:rPr>
        <w:t xml:space="preserve">         MCA</w:t>
      </w:r>
      <w:r w:rsidR="00155C26">
        <w:rPr>
          <w:rFonts w:ascii="Finale Lyrics" w:hAnsi="Finale Lyrics"/>
          <w:sz w:val="26"/>
          <w:szCs w:val="26"/>
        </w:rPr>
        <w:t>___</w:t>
      </w:r>
      <w:r w:rsidRPr="4EA75F39">
        <w:rPr>
          <w:rFonts w:ascii="Finale Lyrics" w:hAnsi="Finale Lyrics"/>
          <w:sz w:val="26"/>
          <w:szCs w:val="26"/>
        </w:rPr>
        <w:t xml:space="preserve">        MOC</w:t>
      </w:r>
      <w:r w:rsidR="00155C26">
        <w:rPr>
          <w:rFonts w:ascii="Finale Lyrics" w:hAnsi="Finale Lyrics"/>
          <w:sz w:val="26"/>
          <w:szCs w:val="26"/>
        </w:rPr>
        <w:t>___</w:t>
      </w:r>
      <w:r w:rsidRPr="4EA75F39">
        <w:rPr>
          <w:rFonts w:ascii="Finale Lyrics" w:hAnsi="Finale Lyrics"/>
          <w:sz w:val="26"/>
          <w:szCs w:val="26"/>
        </w:rPr>
        <w:t xml:space="preserve">         MCGA</w:t>
      </w:r>
      <w:r w:rsidR="00155C26">
        <w:rPr>
          <w:rFonts w:ascii="Finale Lyrics" w:hAnsi="Finale Lyrics"/>
          <w:sz w:val="26"/>
          <w:szCs w:val="26"/>
        </w:rPr>
        <w:t>___</w:t>
      </w:r>
      <w:r w:rsidR="00DC707C">
        <w:rPr>
          <w:rFonts w:ascii="Calibri" w:hAnsi="Calibri" w:cs="Calibri"/>
          <w:color w:val="000000"/>
          <w:shd w:val="clear" w:color="auto" w:fill="FFFFFF"/>
        </w:rPr>
        <w:br/>
      </w:r>
      <w:r w:rsidR="00DC707C" w:rsidRPr="005A3CFA">
        <w:rPr>
          <w:rFonts w:ascii="Finale Lyrics" w:hAnsi="Finale Lyrics"/>
        </w:rPr>
        <w:t xml:space="preserve">MBA: </w:t>
      </w:r>
      <w:hyperlink r:id="rId8" w:history="1">
        <w:r w:rsidR="00DC707C" w:rsidRPr="005A3CFA">
          <w:rPr>
            <w:rStyle w:val="Hyperlink"/>
            <w:rFonts w:ascii="Finale Lyrics" w:hAnsi="Finale Lyrics" w:cs="Calibri"/>
            <w:shd w:val="clear" w:color="auto" w:fill="FFFFFF"/>
          </w:rPr>
          <w:t>https://www.mbband.org/about-us-membership</w:t>
        </w:r>
      </w:hyperlink>
      <w:r w:rsidR="00DC707C" w:rsidRPr="005A3CFA">
        <w:rPr>
          <w:rStyle w:val="normaltextrun"/>
          <w:rFonts w:ascii="Finale Lyrics" w:hAnsi="Finale Lyrics" w:cs="Calibri"/>
          <w:color w:val="0563C1"/>
          <w:u w:val="single"/>
          <w:shd w:val="clear" w:color="auto" w:fill="FFFFFF"/>
        </w:rPr>
        <w:br/>
      </w:r>
      <w:r w:rsidR="00DC707C" w:rsidRPr="005A3CFA">
        <w:rPr>
          <w:rFonts w:ascii="Finale Lyrics" w:hAnsi="Finale Lyrics"/>
        </w:rPr>
        <w:t xml:space="preserve">MCA: </w:t>
      </w:r>
      <w:hyperlink r:id="rId9" w:history="1">
        <w:r w:rsidR="000C1895" w:rsidRPr="005A3CFA">
          <w:rPr>
            <w:rStyle w:val="Hyperlink"/>
            <w:rFonts w:ascii="Finale Lyrics" w:hAnsi="Finale Lyrics" w:cs="Calibri"/>
            <w:shd w:val="clear" w:color="auto" w:fill="FFFFFF"/>
          </w:rPr>
          <w:t>https://www.manitobasings.org/membership-registration</w:t>
        </w:r>
      </w:hyperlink>
    </w:p>
    <w:p w14:paraId="1E2D9F83" w14:textId="73C36794" w:rsidR="00E176F5" w:rsidRDefault="000C1895" w:rsidP="00D057EE">
      <w:pPr>
        <w:spacing w:line="360" w:lineRule="auto"/>
        <w:rPr>
          <w:rFonts w:ascii="Finale Lyrics" w:hAnsi="Finale Lyrics"/>
        </w:rPr>
      </w:pPr>
      <w:r w:rsidRPr="005A3CFA">
        <w:rPr>
          <w:rFonts w:ascii="Finale Lyrics" w:hAnsi="Finale Lyrics"/>
        </w:rPr>
        <w:t>MOC:</w:t>
      </w:r>
      <w:r w:rsidRPr="005A3CFA">
        <w:rPr>
          <w:rStyle w:val="Heading1Char"/>
          <w:rFonts w:ascii="Finale Lyrics" w:hAnsi="Finale Lyrics" w:cs="Calibr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0" w:history="1">
        <w:r w:rsidRPr="005A3CFA">
          <w:rPr>
            <w:rStyle w:val="Hyperlink"/>
            <w:rFonts w:ascii="Finale Lyrics" w:hAnsi="Finale Lyrics" w:cs="Calibri"/>
            <w:shd w:val="clear" w:color="auto" w:fill="FFFFFF"/>
          </w:rPr>
          <w:t>https://orffcanada.ca/membership.html</w:t>
        </w:r>
      </w:hyperlink>
      <w:r w:rsidRPr="005A3CFA">
        <w:rPr>
          <w:rStyle w:val="normaltextrun"/>
          <w:rFonts w:ascii="Finale Lyrics" w:hAnsi="Finale Lyrics" w:cs="Calibri"/>
          <w:color w:val="0563C1"/>
          <w:u w:val="single"/>
          <w:shd w:val="clear" w:color="auto" w:fill="FFFFFF"/>
        </w:rPr>
        <w:br/>
      </w:r>
      <w:r w:rsidR="00155C26" w:rsidRPr="005A3CFA">
        <w:rPr>
          <w:rFonts w:ascii="Finale Lyrics" w:hAnsi="Finale Lyrics"/>
        </w:rPr>
        <w:t xml:space="preserve">MCGA: </w:t>
      </w:r>
      <w:r w:rsidR="00C34A26" w:rsidRPr="72ECB471">
        <w:rPr>
          <w:rFonts w:ascii="Finale Lyrics" w:hAnsi="Finale Lyrics"/>
          <w:i/>
          <w:iCs/>
        </w:rPr>
        <w:t>*form attached on</w:t>
      </w:r>
      <w:r w:rsidR="00C34A26" w:rsidRPr="005A3CFA">
        <w:rPr>
          <w:rFonts w:ascii="Finale Lyrics" w:hAnsi="Finale Lyrics"/>
        </w:rPr>
        <w:t xml:space="preserve"> </w:t>
      </w:r>
      <w:hyperlink r:id="rId11" w:history="1">
        <w:r w:rsidR="00E81EC8" w:rsidRPr="005A3CFA">
          <w:rPr>
            <w:rStyle w:val="Hyperlink"/>
            <w:rFonts w:ascii="Finale Lyrics" w:hAnsi="Finale Lyrics"/>
          </w:rPr>
          <w:t>https://www.brandonu.ca/busmea/contact-information/</w:t>
        </w:r>
      </w:hyperlink>
      <w:r w:rsidR="001935DD">
        <w:rPr>
          <w:rStyle w:val="Hyperlink"/>
          <w:rFonts w:ascii="Finale Lyrics" w:hAnsi="Finale Lyrics"/>
        </w:rPr>
        <w:br/>
      </w:r>
      <w:r w:rsidR="00582FD4">
        <w:rPr>
          <w:rFonts w:ascii="Finale Lyrics" w:hAnsi="Finale Lyrics"/>
        </w:rPr>
        <w:t>**If interested in TEMPO, there’s a TEMPO registration form that includes provincial association registration/renewal on</w:t>
      </w:r>
      <w:r w:rsidR="25120845" w:rsidRPr="72ECB471">
        <w:rPr>
          <w:rFonts w:ascii="Finale Lyrics" w:hAnsi="Finale Lyrics"/>
        </w:rPr>
        <w:t xml:space="preserve"> </w:t>
      </w:r>
      <w:hyperlink r:id="rId12">
        <w:r w:rsidR="25120845" w:rsidRPr="72ECB471">
          <w:rPr>
            <w:rStyle w:val="Hyperlink"/>
            <w:rFonts w:ascii="Finale Lyrics" w:hAnsi="Finale Lyrics"/>
          </w:rPr>
          <w:t>https://www.mymmea.ca/tempo/</w:t>
        </w:r>
      </w:hyperlink>
      <w:r w:rsidR="00582FD4" w:rsidRPr="72ECB471">
        <w:rPr>
          <w:rFonts w:ascii="Finale Lyrics" w:hAnsi="Finale Lyrics"/>
        </w:rPr>
        <w:t>**</w:t>
      </w:r>
    </w:p>
    <w:p w14:paraId="4738E072" w14:textId="77777777" w:rsidR="00582FD4" w:rsidRPr="005A3CFA" w:rsidRDefault="00582FD4" w:rsidP="00D057EE">
      <w:pPr>
        <w:spacing w:line="360" w:lineRule="auto"/>
        <w:rPr>
          <w:rFonts w:ascii="Finale Lyrics" w:hAnsi="Finale Lyrics"/>
        </w:rPr>
      </w:pPr>
    </w:p>
    <w:p w14:paraId="34855EA2" w14:textId="0FFB3955" w:rsidR="005A58FF" w:rsidRPr="0035312E" w:rsidRDefault="001935DD" w:rsidP="00E81EC8">
      <w:pPr>
        <w:spacing w:line="360" w:lineRule="auto"/>
        <w:jc w:val="center"/>
        <w:rPr>
          <w:rFonts w:ascii="Finale Lyrics" w:hAnsi="Finale Lyrics"/>
          <w:b/>
          <w:sz w:val="26"/>
          <w:szCs w:val="26"/>
        </w:rPr>
      </w:pPr>
      <w:r>
        <w:rPr>
          <w:rFonts w:ascii="Finale Lyrics" w:hAnsi="Finale Lyrics"/>
          <w:b/>
          <w:noProof/>
          <w:sz w:val="26"/>
          <w:szCs w:val="26"/>
        </w:rPr>
        <w:drawing>
          <wp:anchor distT="0" distB="0" distL="114300" distR="114300" simplePos="0" relativeHeight="251658240" behindDoc="1" locked="0" layoutInCell="1" allowOverlap="1" wp14:anchorId="5FF439F0" wp14:editId="00D8693D">
            <wp:simplePos x="0" y="0"/>
            <wp:positionH relativeFrom="margin">
              <wp:align>center</wp:align>
            </wp:positionH>
            <wp:positionV relativeFrom="paragraph">
              <wp:posOffset>408305</wp:posOffset>
            </wp:positionV>
            <wp:extent cx="2744833" cy="1407795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833" cy="140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40E" w:rsidRPr="72ECB471">
        <w:rPr>
          <w:rFonts w:ascii="Finale Lyrics" w:hAnsi="Finale Lyrics"/>
          <w:b/>
          <w:bCs/>
          <w:sz w:val="26"/>
          <w:szCs w:val="26"/>
        </w:rPr>
        <w:t>Please email</w:t>
      </w:r>
      <w:r w:rsidR="00F57009" w:rsidRPr="72ECB471">
        <w:rPr>
          <w:rFonts w:ascii="Finale Lyrics" w:hAnsi="Finale Lyrics"/>
          <w:b/>
          <w:bCs/>
          <w:sz w:val="26"/>
          <w:szCs w:val="26"/>
        </w:rPr>
        <w:t xml:space="preserve"> membership</w:t>
      </w:r>
      <w:r w:rsidR="00B4040E" w:rsidRPr="72ECB471">
        <w:rPr>
          <w:rFonts w:ascii="Finale Lyrics" w:hAnsi="Finale Lyrics"/>
          <w:b/>
          <w:bCs/>
          <w:sz w:val="26"/>
          <w:szCs w:val="26"/>
        </w:rPr>
        <w:t xml:space="preserve"> form and </w:t>
      </w:r>
      <w:r w:rsidR="00EA2417" w:rsidRPr="72ECB471">
        <w:rPr>
          <w:rFonts w:ascii="Finale Lyrics" w:hAnsi="Finale Lyrics"/>
          <w:b/>
          <w:bCs/>
          <w:sz w:val="26"/>
          <w:szCs w:val="26"/>
        </w:rPr>
        <w:t>payment</w:t>
      </w:r>
      <w:r w:rsidR="00B4040E" w:rsidRPr="72ECB471">
        <w:rPr>
          <w:rFonts w:ascii="Finale Lyrics" w:hAnsi="Finale Lyrics"/>
          <w:b/>
          <w:bCs/>
          <w:sz w:val="26"/>
          <w:szCs w:val="26"/>
        </w:rPr>
        <w:t xml:space="preserve"> to </w:t>
      </w:r>
      <w:hyperlink r:id="rId14" w:history="1">
        <w:r w:rsidR="00B4040E" w:rsidRPr="00ED0505">
          <w:rPr>
            <w:rStyle w:val="Hyperlink"/>
            <w:rFonts w:ascii="Finale Lyrics" w:hAnsi="Finale Lyrics"/>
            <w:b/>
            <w:bCs/>
            <w:sz w:val="26"/>
            <w:szCs w:val="26"/>
          </w:rPr>
          <w:t>busmea@brandonu.ca</w:t>
        </w:r>
      </w:hyperlink>
    </w:p>
    <w:sectPr w:rsidR="005A58FF" w:rsidRPr="0035312E" w:rsidSect="00DC33B6">
      <w:pgSz w:w="12240" w:h="15840"/>
      <w:pgMar w:top="1296" w:right="1296" w:bottom="1296" w:left="1296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Finale Lyrics">
    <w:altName w:val="Calibri"/>
    <w:panose1 w:val="020B0604020202020204"/>
    <w:charset w:val="00"/>
    <w:family w:val="auto"/>
    <w:pitch w:val="variable"/>
    <w:sig w:usb0="8000006F" w:usb1="4000204A" w:usb2="0000000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7D470C"/>
    <w:multiLevelType w:val="hybridMultilevel"/>
    <w:tmpl w:val="A8A44B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xNzWwNLa0MLM0MjJR0lEKTi0uzszPAykwrAUAer/vrywAAAA="/>
  </w:docVars>
  <w:rsids>
    <w:rsidRoot w:val="00B06E66"/>
    <w:rsid w:val="0008716F"/>
    <w:rsid w:val="000A6DBC"/>
    <w:rsid w:val="000C0A49"/>
    <w:rsid w:val="000C1895"/>
    <w:rsid w:val="00155C26"/>
    <w:rsid w:val="00171348"/>
    <w:rsid w:val="00176637"/>
    <w:rsid w:val="00183935"/>
    <w:rsid w:val="001935DD"/>
    <w:rsid w:val="00212EDF"/>
    <w:rsid w:val="002460EE"/>
    <w:rsid w:val="0027662A"/>
    <w:rsid w:val="00305B50"/>
    <w:rsid w:val="00332343"/>
    <w:rsid w:val="0035312E"/>
    <w:rsid w:val="003A1FBC"/>
    <w:rsid w:val="003A37A0"/>
    <w:rsid w:val="0041650B"/>
    <w:rsid w:val="00441937"/>
    <w:rsid w:val="00454347"/>
    <w:rsid w:val="00471084"/>
    <w:rsid w:val="00582FD4"/>
    <w:rsid w:val="005A0589"/>
    <w:rsid w:val="005A3CFA"/>
    <w:rsid w:val="005A58FF"/>
    <w:rsid w:val="005E67E2"/>
    <w:rsid w:val="00632D3C"/>
    <w:rsid w:val="006A4259"/>
    <w:rsid w:val="008E2B5C"/>
    <w:rsid w:val="00964C79"/>
    <w:rsid w:val="0098209E"/>
    <w:rsid w:val="009D2DC1"/>
    <w:rsid w:val="009F5A2B"/>
    <w:rsid w:val="00A25BD3"/>
    <w:rsid w:val="00A669F3"/>
    <w:rsid w:val="00AE7132"/>
    <w:rsid w:val="00B06E66"/>
    <w:rsid w:val="00B3516B"/>
    <w:rsid w:val="00B4040E"/>
    <w:rsid w:val="00BB14AF"/>
    <w:rsid w:val="00BD6BC9"/>
    <w:rsid w:val="00C34A26"/>
    <w:rsid w:val="00C66EE8"/>
    <w:rsid w:val="00CF6946"/>
    <w:rsid w:val="00D057EE"/>
    <w:rsid w:val="00D53828"/>
    <w:rsid w:val="00D615EA"/>
    <w:rsid w:val="00DA7BDC"/>
    <w:rsid w:val="00DC33B6"/>
    <w:rsid w:val="00DC707C"/>
    <w:rsid w:val="00DC7134"/>
    <w:rsid w:val="00E11B11"/>
    <w:rsid w:val="00E176F5"/>
    <w:rsid w:val="00E81EC8"/>
    <w:rsid w:val="00EA2417"/>
    <w:rsid w:val="00ED0505"/>
    <w:rsid w:val="00F57009"/>
    <w:rsid w:val="00F70061"/>
    <w:rsid w:val="25120845"/>
    <w:rsid w:val="4EA75F39"/>
    <w:rsid w:val="559A5290"/>
    <w:rsid w:val="72ECB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53535"/>
  <w15:chartTrackingRefBased/>
  <w15:docId w15:val="{642F766D-7BFC-4C02-A320-82366D9B7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30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6E6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6E6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06E66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6E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766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76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176F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C707C"/>
  </w:style>
  <w:style w:type="character" w:customStyle="1" w:styleId="bcx9">
    <w:name w:val="bcx9"/>
    <w:basedOn w:val="DefaultParagraphFont"/>
    <w:rsid w:val="00DC70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bband.org/about-us-membership" TargetMode="Externa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ymmea.ca/tempo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randonu.ca/busmea/contact-information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orffcanada.ca/membership.html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manitobasings.org/membership-registration" TargetMode="External"/><Relationship Id="rId14" Type="http://schemas.openxmlformats.org/officeDocument/2006/relationships/hyperlink" Target="mailto:busmea@brandonu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60A52E7ACCDC47A1B0C68236CC4400" ma:contentTypeVersion="9" ma:contentTypeDescription="Create a new document." ma:contentTypeScope="" ma:versionID="56152874011a8fe8a52d45c08557dc1e">
  <xsd:schema xmlns:xsd="http://www.w3.org/2001/XMLSchema" xmlns:xs="http://www.w3.org/2001/XMLSchema" xmlns:p="http://schemas.microsoft.com/office/2006/metadata/properties" xmlns:ns2="5bd54e69-efc6-4b08-87df-f340a6f66406" targetNamespace="http://schemas.microsoft.com/office/2006/metadata/properties" ma:root="true" ma:fieldsID="a098eccf525e74db84bc9ee855ea60a2" ns2:_="">
    <xsd:import namespace="5bd54e69-efc6-4b08-87df-f340a6f664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54e69-efc6-4b08-87df-f340a6f664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5D981C-26E7-4B4D-9458-3FD0C5CD46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D36461-2464-4D22-9D82-303C2E6895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834C8C-25DE-4919-959F-C1FBC77B50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d54e69-efc6-4b08-87df-f340a6f664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8</Words>
  <Characters>1419</Characters>
  <Application>Microsoft Office Word</Application>
  <DocSecurity>0</DocSecurity>
  <Lines>11</Lines>
  <Paragraphs>3</Paragraphs>
  <ScaleCrop>false</ScaleCrop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Friesen</dc:creator>
  <cp:keywords/>
  <dc:description/>
  <cp:lastModifiedBy>Mr. Jahaziel Ilas Reyes</cp:lastModifiedBy>
  <cp:revision>2</cp:revision>
  <dcterms:created xsi:type="dcterms:W3CDTF">2020-10-09T21:53:00Z</dcterms:created>
  <dcterms:modified xsi:type="dcterms:W3CDTF">2020-10-09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60A52E7ACCDC47A1B0C68236CC4400</vt:lpwstr>
  </property>
</Properties>
</file>